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242E61" w14:textId="77777777" w:rsidR="005B6637" w:rsidRDefault="005B6637" w:rsidP="00B20EBA">
      <w:pPr>
        <w:contextualSpacing/>
        <w:jc w:val="center"/>
        <w:rPr>
          <w:rFonts w:ascii="Arial" w:hAnsi="Arial" w:cs="Arial"/>
          <w:b/>
          <w:sz w:val="28"/>
          <w:szCs w:val="28"/>
        </w:rPr>
      </w:pPr>
    </w:p>
    <w:p w14:paraId="222E34B2" w14:textId="6FEC1666" w:rsidR="00B20EBA" w:rsidRPr="00410DCD" w:rsidRDefault="00B20EBA" w:rsidP="00B20EBA">
      <w:pPr>
        <w:contextualSpacing/>
        <w:jc w:val="center"/>
        <w:rPr>
          <w:rFonts w:ascii="Arial" w:hAnsi="Arial" w:cs="Arial"/>
          <w:b/>
          <w:sz w:val="28"/>
          <w:szCs w:val="28"/>
        </w:rPr>
      </w:pPr>
      <w:r w:rsidRPr="00BD17C5">
        <w:rPr>
          <w:rFonts w:eastAsia="Times New Roman" w:cs="Calibri"/>
          <w:noProof/>
        </w:rPr>
        <w:drawing>
          <wp:anchor distT="0" distB="0" distL="114300" distR="114300" simplePos="0" relativeHeight="251659264" behindDoc="0" locked="0" layoutInCell="1" allowOverlap="1" wp14:anchorId="34858E92" wp14:editId="02BB4259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2877820" cy="704850"/>
            <wp:effectExtent l="0" t="0" r="0" b="0"/>
            <wp:wrapTopAndBottom/>
            <wp:docPr id="18" name="Imagem 18" descr="https://4.bp.blogspot.com/-ThDt5RgxlTQ/W6ycw928DoI/AAAAAAADjps/WmBeH4Puph4auUA1hfqLVY1ewtcSKnjgwCLcBGAs/s1600/UNIF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https://4.bp.blogspot.com/-ThDt5RgxlTQ/W6ycw928DoI/AAAAAAADjps/WmBeH4Puph4auUA1hfqLVY1ewtcSKnjgwCLcBGAs/s1600/UNIFG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648" b="32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820" cy="704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sz w:val="28"/>
          <w:szCs w:val="28"/>
        </w:rPr>
        <w:t>CIÊNCIA DA COMPUTAÇÃO</w:t>
      </w:r>
    </w:p>
    <w:p w14:paraId="61A85C91" w14:textId="77777777" w:rsidR="00690835" w:rsidRPr="00F04108" w:rsidRDefault="00690835" w:rsidP="00690835">
      <w:pPr>
        <w:jc w:val="center"/>
        <w:rPr>
          <w:rFonts w:ascii="Arial" w:hAnsi="Arial" w:cs="Arial"/>
          <w:b/>
          <w:sz w:val="24"/>
          <w:szCs w:val="24"/>
        </w:rPr>
      </w:pPr>
    </w:p>
    <w:p w14:paraId="12F40098" w14:textId="77777777" w:rsidR="00690835" w:rsidRPr="00F04108" w:rsidRDefault="00690835" w:rsidP="00690835">
      <w:pPr>
        <w:jc w:val="center"/>
        <w:rPr>
          <w:rFonts w:ascii="Arial" w:hAnsi="Arial" w:cs="Arial"/>
          <w:b/>
          <w:sz w:val="24"/>
          <w:szCs w:val="24"/>
        </w:rPr>
      </w:pPr>
    </w:p>
    <w:p w14:paraId="35C7797F" w14:textId="77777777" w:rsidR="00690835" w:rsidRPr="00F04108" w:rsidRDefault="00690835" w:rsidP="00690835">
      <w:pPr>
        <w:jc w:val="center"/>
        <w:rPr>
          <w:rFonts w:ascii="Arial" w:hAnsi="Arial" w:cs="Arial"/>
          <w:b/>
          <w:sz w:val="24"/>
          <w:szCs w:val="24"/>
        </w:rPr>
      </w:pPr>
    </w:p>
    <w:p w14:paraId="408CD268" w14:textId="77777777" w:rsidR="00F04108" w:rsidRPr="00F04108" w:rsidRDefault="00F04108" w:rsidP="00690835">
      <w:pPr>
        <w:jc w:val="center"/>
        <w:rPr>
          <w:rFonts w:ascii="Arial" w:hAnsi="Arial" w:cs="Arial"/>
          <w:b/>
          <w:sz w:val="24"/>
          <w:szCs w:val="24"/>
        </w:rPr>
      </w:pPr>
    </w:p>
    <w:p w14:paraId="7570AE61" w14:textId="77777777" w:rsidR="00F04108" w:rsidRDefault="00F04108" w:rsidP="00690835">
      <w:pPr>
        <w:jc w:val="center"/>
        <w:rPr>
          <w:rFonts w:ascii="Arial" w:hAnsi="Arial" w:cs="Arial"/>
          <w:b/>
          <w:sz w:val="24"/>
          <w:szCs w:val="24"/>
        </w:rPr>
      </w:pPr>
    </w:p>
    <w:p w14:paraId="7EDEADD4" w14:textId="77777777" w:rsidR="00F04108" w:rsidRPr="00F04108" w:rsidRDefault="00F04108" w:rsidP="00690835">
      <w:pPr>
        <w:jc w:val="center"/>
        <w:rPr>
          <w:rFonts w:ascii="Arial" w:hAnsi="Arial" w:cs="Arial"/>
          <w:b/>
          <w:sz w:val="24"/>
          <w:szCs w:val="24"/>
        </w:rPr>
      </w:pPr>
    </w:p>
    <w:p w14:paraId="3FBFA21D" w14:textId="77777777" w:rsidR="00F04108" w:rsidRPr="00F04108" w:rsidRDefault="00F04108" w:rsidP="00690835">
      <w:pPr>
        <w:jc w:val="center"/>
        <w:rPr>
          <w:rFonts w:ascii="Arial" w:hAnsi="Arial" w:cs="Arial"/>
          <w:b/>
          <w:sz w:val="24"/>
          <w:szCs w:val="24"/>
        </w:rPr>
      </w:pPr>
    </w:p>
    <w:p w14:paraId="35BB155E" w14:textId="77777777" w:rsidR="00690835" w:rsidRDefault="00690835" w:rsidP="00690835">
      <w:pPr>
        <w:jc w:val="center"/>
        <w:rPr>
          <w:rFonts w:ascii="Arial" w:hAnsi="Arial" w:cs="Arial"/>
          <w:b/>
          <w:sz w:val="24"/>
          <w:szCs w:val="24"/>
        </w:rPr>
      </w:pPr>
    </w:p>
    <w:p w14:paraId="652F8107" w14:textId="77777777" w:rsidR="00F04108" w:rsidRPr="00F04108" w:rsidRDefault="00F04108" w:rsidP="00690835">
      <w:pPr>
        <w:jc w:val="center"/>
        <w:rPr>
          <w:rFonts w:ascii="Arial" w:hAnsi="Arial" w:cs="Arial"/>
          <w:b/>
          <w:sz w:val="24"/>
          <w:szCs w:val="24"/>
        </w:rPr>
      </w:pPr>
    </w:p>
    <w:p w14:paraId="6A75C720" w14:textId="55537579" w:rsidR="00690835" w:rsidRDefault="00EE39BF" w:rsidP="001251E7">
      <w:pPr>
        <w:contextualSpacing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Sistema de </w:t>
      </w:r>
      <w:r w:rsidR="001D6CBA">
        <w:rPr>
          <w:rFonts w:ascii="Arial" w:hAnsi="Arial" w:cs="Arial"/>
          <w:b/>
          <w:sz w:val="24"/>
          <w:szCs w:val="24"/>
        </w:rPr>
        <w:t xml:space="preserve">gerenciamento </w:t>
      </w:r>
      <w:r w:rsidR="00DE4670">
        <w:rPr>
          <w:rFonts w:ascii="Arial" w:hAnsi="Arial" w:cs="Arial"/>
          <w:b/>
          <w:sz w:val="24"/>
          <w:szCs w:val="24"/>
        </w:rPr>
        <w:t>chamadas por reconhecimento facial</w:t>
      </w:r>
    </w:p>
    <w:p w14:paraId="436511CF" w14:textId="25437E61" w:rsidR="00BF3C57" w:rsidRPr="00BF3C57" w:rsidRDefault="00DE4670" w:rsidP="001251E7">
      <w:pPr>
        <w:contextualSpacing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áticas de banco de dados</w:t>
      </w:r>
    </w:p>
    <w:p w14:paraId="1768FD5B" w14:textId="77777777" w:rsidR="00690835" w:rsidRPr="00425145" w:rsidRDefault="00690835" w:rsidP="00690835">
      <w:pPr>
        <w:jc w:val="right"/>
        <w:rPr>
          <w:rFonts w:ascii="Arial" w:hAnsi="Arial" w:cs="Arial"/>
          <w:sz w:val="24"/>
          <w:szCs w:val="24"/>
          <w:u w:val="single"/>
          <w:lang w:val="es-ES_tradnl"/>
        </w:rPr>
      </w:pPr>
    </w:p>
    <w:p w14:paraId="31CC46A7" w14:textId="77777777" w:rsidR="00F04108" w:rsidRPr="00F04108" w:rsidRDefault="00F04108" w:rsidP="00690835">
      <w:pPr>
        <w:jc w:val="right"/>
        <w:rPr>
          <w:rFonts w:ascii="Arial" w:hAnsi="Arial" w:cs="Arial"/>
          <w:sz w:val="24"/>
          <w:szCs w:val="24"/>
          <w:lang w:val="es-ES_tradnl"/>
        </w:rPr>
      </w:pPr>
    </w:p>
    <w:p w14:paraId="04BF5029" w14:textId="77777777" w:rsidR="00F04108" w:rsidRDefault="00F04108" w:rsidP="00690835">
      <w:pPr>
        <w:jc w:val="right"/>
        <w:rPr>
          <w:rFonts w:ascii="Arial" w:hAnsi="Arial" w:cs="Arial"/>
          <w:sz w:val="24"/>
          <w:szCs w:val="24"/>
          <w:lang w:val="es-ES_tradnl"/>
        </w:rPr>
      </w:pPr>
    </w:p>
    <w:p w14:paraId="3A72E00E" w14:textId="77777777" w:rsidR="00C511CF" w:rsidRPr="00F04108" w:rsidRDefault="00C511CF" w:rsidP="00690835">
      <w:pPr>
        <w:jc w:val="right"/>
        <w:rPr>
          <w:rFonts w:ascii="Arial" w:hAnsi="Arial" w:cs="Arial"/>
          <w:sz w:val="24"/>
          <w:szCs w:val="24"/>
          <w:lang w:val="es-ES_tradnl"/>
        </w:rPr>
      </w:pPr>
    </w:p>
    <w:p w14:paraId="640A4489" w14:textId="7B9F1DBC" w:rsidR="00690835" w:rsidRPr="00F04108" w:rsidRDefault="00EE39BF" w:rsidP="00690835">
      <w:pPr>
        <w:jc w:val="right"/>
        <w:rPr>
          <w:rFonts w:ascii="Arial" w:hAnsi="Arial" w:cs="Arial"/>
          <w:sz w:val="24"/>
          <w:szCs w:val="24"/>
          <w:lang w:val="es-ES_tradnl"/>
        </w:rPr>
      </w:pPr>
      <w:r>
        <w:rPr>
          <w:rFonts w:ascii="Arial" w:hAnsi="Arial" w:cs="Arial"/>
          <w:sz w:val="24"/>
          <w:szCs w:val="24"/>
          <w:lang w:val="es-ES_tradnl"/>
        </w:rPr>
        <w:t>Iago Benone da Silva</w:t>
      </w:r>
    </w:p>
    <w:p w14:paraId="02561776" w14:textId="77777777" w:rsidR="00EE39BF" w:rsidRPr="00F04108" w:rsidRDefault="00EE39BF" w:rsidP="00EE39BF">
      <w:pPr>
        <w:jc w:val="righ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es-ES_tradnl"/>
        </w:rPr>
        <w:t>Matheus Antônio Barreto de Abreu</w:t>
      </w:r>
    </w:p>
    <w:p w14:paraId="78F43899" w14:textId="29541320" w:rsidR="00690835" w:rsidRDefault="00EE39BF" w:rsidP="00690835">
      <w:pPr>
        <w:jc w:val="right"/>
        <w:rPr>
          <w:rFonts w:ascii="Arial" w:hAnsi="Arial" w:cs="Arial"/>
          <w:sz w:val="24"/>
          <w:szCs w:val="24"/>
          <w:lang w:val="es-ES_tradnl"/>
        </w:rPr>
      </w:pPr>
      <w:r>
        <w:rPr>
          <w:rFonts w:ascii="Arial" w:hAnsi="Arial" w:cs="Arial"/>
          <w:sz w:val="24"/>
          <w:szCs w:val="24"/>
          <w:lang w:val="es-ES_tradnl"/>
        </w:rPr>
        <w:t>Mariana Alves de Queiroz</w:t>
      </w:r>
    </w:p>
    <w:p w14:paraId="0F2C0B7B" w14:textId="77777777" w:rsidR="00526A16" w:rsidRDefault="00DE4670" w:rsidP="00690835">
      <w:pPr>
        <w:jc w:val="right"/>
        <w:rPr>
          <w:rFonts w:ascii="Arial" w:hAnsi="Arial" w:cs="Arial"/>
          <w:sz w:val="24"/>
          <w:szCs w:val="24"/>
          <w:lang w:val="es-ES_tradnl"/>
        </w:rPr>
      </w:pPr>
      <w:r>
        <w:rPr>
          <w:rFonts w:ascii="Arial" w:hAnsi="Arial" w:cs="Arial"/>
          <w:sz w:val="24"/>
          <w:szCs w:val="24"/>
          <w:lang w:val="es-ES_tradnl"/>
        </w:rPr>
        <w:t>Márcio Vitor Prestini</w:t>
      </w:r>
    </w:p>
    <w:p w14:paraId="196E7BD5" w14:textId="29C42576" w:rsidR="00DE4670" w:rsidRDefault="00526A16" w:rsidP="00690835">
      <w:pPr>
        <w:jc w:val="right"/>
        <w:rPr>
          <w:rFonts w:ascii="Arial" w:hAnsi="Arial" w:cs="Arial"/>
          <w:sz w:val="24"/>
          <w:szCs w:val="24"/>
          <w:lang w:val="es-ES_tradnl"/>
        </w:rPr>
      </w:pPr>
      <w:r>
        <w:rPr>
          <w:rFonts w:ascii="Arial" w:hAnsi="Arial" w:cs="Arial"/>
          <w:sz w:val="24"/>
          <w:szCs w:val="24"/>
          <w:lang w:val="es-ES_tradnl"/>
        </w:rPr>
        <w:t>Bárbara Hedwig Von Kostrich</w:t>
      </w:r>
      <w:r w:rsidR="00DE4670">
        <w:rPr>
          <w:rFonts w:ascii="Arial" w:hAnsi="Arial" w:cs="Arial"/>
          <w:sz w:val="24"/>
          <w:szCs w:val="24"/>
          <w:lang w:val="es-ES_tradnl"/>
        </w:rPr>
        <w:t xml:space="preserve"> </w:t>
      </w:r>
    </w:p>
    <w:p w14:paraId="4C2C36F3" w14:textId="3EDB8152" w:rsidR="00690835" w:rsidRPr="00F04108" w:rsidRDefault="005F1594" w:rsidP="00690835">
      <w:pPr>
        <w:jc w:val="righ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rofessor</w:t>
      </w:r>
      <w:r w:rsidR="00690835" w:rsidRPr="00F04108">
        <w:rPr>
          <w:rFonts w:ascii="Arial" w:hAnsi="Arial" w:cs="Arial"/>
          <w:b/>
          <w:sz w:val="24"/>
          <w:szCs w:val="24"/>
        </w:rPr>
        <w:t>(a):</w:t>
      </w:r>
      <w:r w:rsidR="00690835" w:rsidRPr="00F04108">
        <w:rPr>
          <w:rFonts w:ascii="Arial" w:hAnsi="Arial" w:cs="Arial"/>
          <w:sz w:val="24"/>
          <w:szCs w:val="24"/>
        </w:rPr>
        <w:t xml:space="preserve"> </w:t>
      </w:r>
      <w:r w:rsidR="00547477" w:rsidRPr="00547477">
        <w:rPr>
          <w:rFonts w:ascii="Arial" w:hAnsi="Arial" w:cs="Arial"/>
          <w:sz w:val="24"/>
          <w:szCs w:val="24"/>
        </w:rPr>
        <w:t>Diogenes Carvalho Matias</w:t>
      </w:r>
    </w:p>
    <w:p w14:paraId="5744DB5F" w14:textId="77777777" w:rsidR="00690835" w:rsidRPr="00F04108" w:rsidRDefault="00690835" w:rsidP="00690835">
      <w:pPr>
        <w:rPr>
          <w:rFonts w:ascii="Arial" w:hAnsi="Arial" w:cs="Arial"/>
          <w:b/>
          <w:sz w:val="24"/>
          <w:szCs w:val="24"/>
        </w:rPr>
      </w:pPr>
    </w:p>
    <w:p w14:paraId="07A0B637" w14:textId="77777777" w:rsidR="00690835" w:rsidRDefault="00690835" w:rsidP="00690835">
      <w:pPr>
        <w:rPr>
          <w:rFonts w:ascii="Arial" w:hAnsi="Arial" w:cs="Arial"/>
          <w:b/>
          <w:sz w:val="24"/>
          <w:szCs w:val="24"/>
        </w:rPr>
      </w:pPr>
    </w:p>
    <w:p w14:paraId="189FCD47" w14:textId="77777777" w:rsidR="00F04108" w:rsidRDefault="00F04108" w:rsidP="00690835">
      <w:pPr>
        <w:rPr>
          <w:rFonts w:ascii="Arial" w:hAnsi="Arial" w:cs="Arial"/>
          <w:b/>
          <w:sz w:val="24"/>
          <w:szCs w:val="24"/>
        </w:rPr>
      </w:pPr>
    </w:p>
    <w:p w14:paraId="4592CF25" w14:textId="600BAFBB" w:rsidR="00690835" w:rsidRPr="00F04108" w:rsidRDefault="00EE39BF" w:rsidP="00F04108">
      <w:pPr>
        <w:contextualSpacing/>
        <w:jc w:val="center"/>
        <w:rPr>
          <w:rFonts w:ascii="Arial" w:hAnsi="Arial" w:cs="Arial"/>
          <w:sz w:val="24"/>
          <w:szCs w:val="24"/>
        </w:rPr>
        <w:sectPr w:rsidR="00690835" w:rsidRPr="00F04108" w:rsidSect="00F04108">
          <w:headerReference w:type="default" r:id="rId9"/>
          <w:pgSz w:w="11906" w:h="16838"/>
          <w:pgMar w:top="1701" w:right="1134" w:bottom="1134" w:left="1701" w:header="720" w:footer="720" w:gutter="0"/>
          <w:cols w:space="720"/>
          <w:docGrid w:linePitch="360"/>
        </w:sectPr>
      </w:pPr>
      <w:r>
        <w:rPr>
          <w:rFonts w:ascii="Arial" w:hAnsi="Arial" w:cs="Arial"/>
          <w:sz w:val="24"/>
          <w:szCs w:val="24"/>
        </w:rPr>
        <w:lastRenderedPageBreak/>
        <w:t>2</w:t>
      </w:r>
      <w:r w:rsidR="00DE4670">
        <w:rPr>
          <w:rFonts w:ascii="Arial" w:hAnsi="Arial" w:cs="Arial"/>
          <w:sz w:val="24"/>
          <w:szCs w:val="24"/>
        </w:rPr>
        <w:t>5</w:t>
      </w:r>
      <w:r>
        <w:rPr>
          <w:rFonts w:ascii="Arial" w:hAnsi="Arial" w:cs="Arial"/>
          <w:sz w:val="24"/>
          <w:szCs w:val="24"/>
        </w:rPr>
        <w:t xml:space="preserve"> de </w:t>
      </w:r>
      <w:r w:rsidR="00547477">
        <w:rPr>
          <w:rFonts w:ascii="Arial" w:hAnsi="Arial" w:cs="Arial"/>
          <w:sz w:val="24"/>
          <w:szCs w:val="24"/>
        </w:rPr>
        <w:t>março</w:t>
      </w:r>
      <w:r>
        <w:rPr>
          <w:rFonts w:ascii="Arial" w:hAnsi="Arial" w:cs="Arial"/>
          <w:sz w:val="24"/>
          <w:szCs w:val="24"/>
        </w:rPr>
        <w:t>, 20</w:t>
      </w:r>
      <w:r w:rsidR="00DE4670">
        <w:rPr>
          <w:rFonts w:ascii="Arial" w:hAnsi="Arial" w:cs="Arial"/>
          <w:sz w:val="24"/>
          <w:szCs w:val="24"/>
        </w:rPr>
        <w:t>20</w:t>
      </w:r>
    </w:p>
    <w:p w14:paraId="2C219AAE" w14:textId="77777777" w:rsidR="00690835" w:rsidRPr="00F04108" w:rsidRDefault="00690835" w:rsidP="00690835">
      <w:pPr>
        <w:pStyle w:val="Corpodetexto"/>
        <w:tabs>
          <w:tab w:val="left" w:leader="dot" w:pos="7200"/>
        </w:tabs>
        <w:jc w:val="center"/>
        <w:rPr>
          <w:rFonts w:cs="Arial"/>
          <w:b/>
          <w:bCs/>
          <w:szCs w:val="24"/>
        </w:rPr>
      </w:pPr>
      <w:r w:rsidRPr="00F04108">
        <w:rPr>
          <w:rFonts w:cs="Arial"/>
          <w:b/>
          <w:bCs/>
          <w:szCs w:val="24"/>
        </w:rPr>
        <w:lastRenderedPageBreak/>
        <w:t>SUMÁRIO</w:t>
      </w:r>
    </w:p>
    <w:p w14:paraId="182781E9" w14:textId="77777777" w:rsidR="00690835" w:rsidRPr="00DA1375" w:rsidRDefault="00690835" w:rsidP="00690835">
      <w:pPr>
        <w:pStyle w:val="Corpodetexto"/>
        <w:tabs>
          <w:tab w:val="left" w:leader="dot" w:pos="7200"/>
        </w:tabs>
        <w:jc w:val="center"/>
        <w:rPr>
          <w:rFonts w:cs="Arial"/>
          <w:bCs/>
          <w:szCs w:val="24"/>
        </w:rPr>
      </w:pPr>
    </w:p>
    <w:p w14:paraId="3EAF7B7F" w14:textId="77777777" w:rsidR="00690835" w:rsidRPr="00F04108" w:rsidRDefault="00690835" w:rsidP="00690835">
      <w:pPr>
        <w:pStyle w:val="Corpodetexto"/>
        <w:tabs>
          <w:tab w:val="left" w:leader="dot" w:pos="7200"/>
        </w:tabs>
        <w:jc w:val="left"/>
        <w:rPr>
          <w:rFonts w:cs="Arial"/>
          <w:b/>
          <w:bCs/>
          <w:szCs w:val="24"/>
        </w:rPr>
      </w:pPr>
    </w:p>
    <w:p w14:paraId="14F9509F" w14:textId="77777777" w:rsidR="00AF1666" w:rsidRDefault="00ED78A2">
      <w:pPr>
        <w:pStyle w:val="Sumrio1"/>
        <w:tabs>
          <w:tab w:val="left" w:pos="440"/>
          <w:tab w:val="right" w:leader="dot" w:pos="9061"/>
        </w:tabs>
        <w:rPr>
          <w:noProof/>
        </w:rPr>
      </w:pPr>
      <w:r>
        <w:rPr>
          <w:rFonts w:ascii="Arial" w:hAnsi="Arial" w:cs="Arial"/>
          <w:sz w:val="24"/>
          <w:szCs w:val="24"/>
        </w:rPr>
        <w:t xml:space="preserve">   </w:t>
      </w:r>
      <w:r w:rsidR="001A5CE4" w:rsidRPr="009B4CD2">
        <w:rPr>
          <w:rFonts w:ascii="Arial" w:hAnsi="Arial" w:cs="Arial"/>
          <w:sz w:val="24"/>
          <w:szCs w:val="24"/>
        </w:rPr>
        <w:fldChar w:fldCharType="begin"/>
      </w:r>
      <w:r w:rsidR="00690835" w:rsidRPr="009B4CD2">
        <w:rPr>
          <w:rFonts w:ascii="Arial" w:hAnsi="Arial" w:cs="Arial"/>
          <w:sz w:val="24"/>
          <w:szCs w:val="24"/>
        </w:rPr>
        <w:instrText xml:space="preserve"> TOC \o "1-4" \u </w:instrText>
      </w:r>
      <w:r w:rsidR="001A5CE4" w:rsidRPr="009B4CD2">
        <w:rPr>
          <w:rFonts w:ascii="Arial" w:hAnsi="Arial" w:cs="Arial"/>
          <w:sz w:val="24"/>
          <w:szCs w:val="24"/>
        </w:rPr>
        <w:fldChar w:fldCharType="separate"/>
      </w:r>
    </w:p>
    <w:p w14:paraId="3B96A211" w14:textId="03A13F36" w:rsidR="00AF1666" w:rsidRDefault="00AF1666">
      <w:pPr>
        <w:pStyle w:val="Sumrio1"/>
        <w:tabs>
          <w:tab w:val="left" w:pos="440"/>
          <w:tab w:val="right" w:leader="dot" w:pos="9061"/>
        </w:tabs>
        <w:rPr>
          <w:rFonts w:asciiTheme="minorHAnsi" w:eastAsiaTheme="minorEastAsia" w:hAnsiTheme="minorHAnsi" w:cstheme="minorBidi"/>
          <w:noProof/>
          <w:lang w:eastAsia="pt-BR"/>
        </w:rPr>
      </w:pPr>
      <w:r w:rsidRPr="00940D41">
        <w:rPr>
          <w:rFonts w:ascii="Arial" w:hAnsi="Arial" w:cs="Arial"/>
          <w:noProof/>
        </w:rPr>
        <w:t>1.</w:t>
      </w:r>
      <w:r>
        <w:rPr>
          <w:rFonts w:asciiTheme="minorHAnsi" w:eastAsiaTheme="minorEastAsia" w:hAnsiTheme="minorHAnsi" w:cstheme="minorBidi"/>
          <w:noProof/>
          <w:lang w:eastAsia="pt-BR"/>
        </w:rPr>
        <w:tab/>
      </w:r>
      <w:r w:rsidRPr="00940D41">
        <w:rPr>
          <w:rFonts w:ascii="Arial" w:hAnsi="Arial" w:cs="Arial"/>
          <w:noProof/>
        </w:rPr>
        <w:t>MODELO CONCEITUA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602858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1CD42E26" w14:textId="15EA269F" w:rsidR="00AF1666" w:rsidRDefault="00AF1666">
      <w:pPr>
        <w:pStyle w:val="Sumrio2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lang w:eastAsia="pt-BR"/>
        </w:rPr>
      </w:pPr>
      <w:r w:rsidRPr="00940D41">
        <w:rPr>
          <w:rFonts w:cs="Arial"/>
          <w:noProof/>
          <w:lang w:eastAsia="pt-BR"/>
        </w:rPr>
        <w:t>1.1 EXIBIÇÃO MODELO CONCEITUA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602858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12FB1A02" w14:textId="7F245427" w:rsidR="00AF1666" w:rsidRDefault="00AF1666">
      <w:pPr>
        <w:pStyle w:val="Sumrio1"/>
        <w:tabs>
          <w:tab w:val="left" w:pos="440"/>
          <w:tab w:val="right" w:leader="dot" w:pos="9061"/>
        </w:tabs>
        <w:rPr>
          <w:rFonts w:asciiTheme="minorHAnsi" w:eastAsiaTheme="minorEastAsia" w:hAnsiTheme="minorHAnsi" w:cstheme="minorBidi"/>
          <w:noProof/>
          <w:lang w:eastAsia="pt-BR"/>
        </w:rPr>
      </w:pPr>
      <w:r w:rsidRPr="00940D41">
        <w:rPr>
          <w:rFonts w:ascii="Arial" w:hAnsi="Arial" w:cs="Arial"/>
          <w:noProof/>
        </w:rPr>
        <w:t>2.</w:t>
      </w:r>
      <w:r>
        <w:rPr>
          <w:rFonts w:asciiTheme="minorHAnsi" w:eastAsiaTheme="minorEastAsia" w:hAnsiTheme="minorHAnsi" w:cstheme="minorBidi"/>
          <w:noProof/>
          <w:lang w:eastAsia="pt-BR"/>
        </w:rPr>
        <w:tab/>
      </w:r>
      <w:r w:rsidRPr="00940D41">
        <w:rPr>
          <w:rFonts w:ascii="Arial" w:hAnsi="Arial" w:cs="Arial"/>
          <w:noProof/>
        </w:rPr>
        <w:t>MODELO LÓGIC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602858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46218D07" w14:textId="0A8AD849" w:rsidR="00AF1666" w:rsidRDefault="00AF1666">
      <w:pPr>
        <w:pStyle w:val="Sumrio3"/>
        <w:tabs>
          <w:tab w:val="right" w:leader="dot" w:pos="9061"/>
        </w:tabs>
        <w:rPr>
          <w:rFonts w:eastAsiaTheme="minorEastAsia"/>
          <w:noProof/>
          <w:lang w:eastAsia="pt-BR"/>
        </w:rPr>
      </w:pPr>
      <w:r w:rsidRPr="00940D41">
        <w:rPr>
          <w:noProof/>
        </w:rPr>
        <w:t>3.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602858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1E5CC973" w14:textId="50E1C8B7" w:rsidR="006A73C8" w:rsidRPr="00F04108" w:rsidRDefault="001A5CE4" w:rsidP="00690835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  <w:r w:rsidRPr="009B4CD2">
        <w:rPr>
          <w:rFonts w:ascii="Arial" w:hAnsi="Arial" w:cs="Arial"/>
          <w:sz w:val="24"/>
          <w:szCs w:val="24"/>
        </w:rPr>
        <w:fldChar w:fldCharType="end"/>
      </w:r>
    </w:p>
    <w:p w14:paraId="68A904F6" w14:textId="77777777" w:rsidR="00690835" w:rsidRPr="00F04108" w:rsidRDefault="00690835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37303672" w14:textId="77777777" w:rsidR="00690835" w:rsidRPr="00F04108" w:rsidRDefault="00690835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4FA58E87" w14:textId="77777777" w:rsidR="00690835" w:rsidRPr="00F04108" w:rsidRDefault="00690835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1D59A617" w14:textId="77777777" w:rsidR="00690835" w:rsidRPr="00F04108" w:rsidRDefault="00690835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13457A0E" w14:textId="77777777" w:rsidR="00690835" w:rsidRPr="00F04108" w:rsidRDefault="00690835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6B681950" w14:textId="77777777" w:rsidR="00690835" w:rsidRPr="00F04108" w:rsidRDefault="00690835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13A0150A" w14:textId="77777777" w:rsidR="00690835" w:rsidRPr="00F04108" w:rsidRDefault="00690835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7F53E796" w14:textId="77777777" w:rsidR="00690835" w:rsidRPr="00F04108" w:rsidRDefault="00690835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50E86638" w14:textId="77777777" w:rsidR="00690835" w:rsidRPr="00F04108" w:rsidRDefault="00690835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7EA64E94" w14:textId="77777777" w:rsidR="00690835" w:rsidRPr="00F04108" w:rsidRDefault="00690835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4D21749B" w14:textId="77777777" w:rsidR="00690835" w:rsidRPr="00F04108" w:rsidRDefault="00690835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17834D6E" w14:textId="77777777" w:rsidR="00690835" w:rsidRPr="00F04108" w:rsidRDefault="00690835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77C99C03" w14:textId="11C98C32" w:rsidR="005B6637" w:rsidRDefault="005B6637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3FD4B700" w14:textId="1F017ACB" w:rsidR="005B6637" w:rsidRDefault="005B6637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16D08B99" w14:textId="52A43C6C" w:rsidR="005B6637" w:rsidRDefault="005B6637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01AECD96" w14:textId="2A119882" w:rsidR="00ED78A2" w:rsidRDefault="00ED78A2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001482BB" w14:textId="6D1A1305" w:rsidR="00ED78A2" w:rsidRDefault="00ED78A2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1C588E5F" w14:textId="2AFD27C5" w:rsidR="00ED78A2" w:rsidRDefault="00ED78A2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4CEB84C9" w14:textId="5744B06D" w:rsidR="00ED78A2" w:rsidRDefault="00ED78A2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013123F0" w14:textId="2BE5306B" w:rsidR="00ED78A2" w:rsidRDefault="00ED78A2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127F4F7E" w14:textId="5178906F" w:rsidR="00ED78A2" w:rsidRDefault="00ED78A2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1949E26B" w14:textId="0E4614A5" w:rsidR="00ED78A2" w:rsidRDefault="00ED78A2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3192BF94" w14:textId="172E8104" w:rsidR="00ED78A2" w:rsidRDefault="00ED78A2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6E1834DE" w14:textId="7617BAD9" w:rsidR="00ED78A2" w:rsidRDefault="00ED78A2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07682008" w14:textId="2FABB900" w:rsidR="00ED78A2" w:rsidRDefault="00ED78A2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69E50087" w14:textId="3483A712" w:rsidR="00ED78A2" w:rsidRDefault="00ED78A2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39AD3DBF" w14:textId="131CB9BC" w:rsidR="00ED78A2" w:rsidRDefault="00ED78A2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500E0E41" w14:textId="2EF111D4" w:rsidR="00ED78A2" w:rsidRDefault="00ED78A2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7145BD51" w14:textId="5D79878A" w:rsidR="00ED78A2" w:rsidRDefault="00ED78A2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1A51A3E9" w14:textId="4D31704A" w:rsidR="00ED78A2" w:rsidRDefault="00ED78A2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7CAD9C5F" w14:textId="5052BB74" w:rsidR="00ED78A2" w:rsidRDefault="00ED78A2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10EE297C" w14:textId="2B52E673" w:rsidR="00ED78A2" w:rsidRDefault="00ED78A2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265F8F3D" w14:textId="1003A689" w:rsidR="00ED78A2" w:rsidRDefault="00ED78A2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7718A052" w14:textId="5FA46006" w:rsidR="00ED78A2" w:rsidRDefault="00ED78A2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4004A590" w14:textId="477672B4" w:rsidR="00ED78A2" w:rsidRDefault="00ED78A2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261B3716" w14:textId="77777777" w:rsidR="00ED78A2" w:rsidRPr="00F04108" w:rsidRDefault="00ED78A2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346B58AF" w14:textId="44836A9E" w:rsidR="00690835" w:rsidRDefault="006659A9" w:rsidP="005F1594">
      <w:pPr>
        <w:pStyle w:val="Ttulo1"/>
        <w:numPr>
          <w:ilvl w:val="0"/>
          <w:numId w:val="18"/>
        </w:numPr>
        <w:jc w:val="left"/>
        <w:rPr>
          <w:rFonts w:ascii="Arial" w:hAnsi="Arial" w:cs="Arial"/>
          <w:noProof/>
        </w:rPr>
      </w:pPr>
      <w:bookmarkStart w:id="0" w:name="_Toc36028580"/>
      <w:r>
        <w:rPr>
          <w:rFonts w:ascii="Arial" w:hAnsi="Arial" w:cs="Arial"/>
          <w:noProof/>
        </w:rPr>
        <w:t>MODELO CONCEITUAL</w:t>
      </w:r>
      <w:bookmarkEnd w:id="0"/>
    </w:p>
    <w:p w14:paraId="009E0DE3" w14:textId="6E0CAFF0" w:rsidR="00174E1B" w:rsidRPr="00174E1B" w:rsidRDefault="00174E1B" w:rsidP="00174E1B">
      <w:pPr>
        <w:ind w:left="360"/>
        <w:rPr>
          <w:lang w:eastAsia="ar-SA"/>
        </w:rPr>
      </w:pPr>
    </w:p>
    <w:p w14:paraId="235398F3" w14:textId="10DD7657" w:rsidR="006A73C8" w:rsidRDefault="00DA1375" w:rsidP="00DE4670">
      <w:pPr>
        <w:spacing w:line="360" w:lineRule="auto"/>
        <w:ind w:firstLine="851"/>
        <w:contextualSpacing/>
        <w:jc w:val="both"/>
        <w:rPr>
          <w:rFonts w:ascii="Arial" w:hAnsi="Arial" w:cs="Arial"/>
          <w:noProof/>
          <w:sz w:val="24"/>
          <w:szCs w:val="24"/>
          <w:lang w:eastAsia="pt-BR"/>
        </w:rPr>
      </w:pPr>
      <w:r w:rsidRPr="00DA1375">
        <w:rPr>
          <w:rFonts w:ascii="Arial" w:hAnsi="Arial" w:cs="Arial"/>
          <w:noProof/>
          <w:sz w:val="24"/>
          <w:szCs w:val="24"/>
          <w:lang w:eastAsia="pt-BR"/>
        </w:rPr>
        <w:t xml:space="preserve">O </w:t>
      </w:r>
      <w:r w:rsidR="00DE4670">
        <w:rPr>
          <w:rFonts w:ascii="Arial" w:hAnsi="Arial" w:cs="Arial"/>
          <w:noProof/>
          <w:sz w:val="24"/>
          <w:szCs w:val="24"/>
          <w:lang w:eastAsia="pt-BR"/>
        </w:rPr>
        <w:t xml:space="preserve">objetivo do sistema de chamada por reconhecimento facial é garantir a praticidade e eficiencia dos professores em sala de aula, onde foi criado um sistema que a partir do reconhecimento da face do aluno </w:t>
      </w:r>
      <w:r w:rsidR="00AF1666">
        <w:rPr>
          <w:rFonts w:ascii="Arial" w:hAnsi="Arial" w:cs="Arial"/>
          <w:noProof/>
          <w:sz w:val="24"/>
          <w:szCs w:val="24"/>
          <w:lang w:eastAsia="pt-BR"/>
        </w:rPr>
        <w:t xml:space="preserve">ele marque a presença, onde sempre ao final de cada chamada é emitido um relatório para a instituição e uma mensagem de presença para o aluno. </w:t>
      </w:r>
    </w:p>
    <w:p w14:paraId="328ABF50" w14:textId="5975EA4D" w:rsidR="00AF1666" w:rsidRPr="00F04108" w:rsidRDefault="00AF1666" w:rsidP="00DE4670">
      <w:pPr>
        <w:spacing w:line="360" w:lineRule="auto"/>
        <w:ind w:firstLine="851"/>
        <w:contextualSpacing/>
        <w:jc w:val="both"/>
        <w:rPr>
          <w:rFonts w:ascii="Arial" w:hAnsi="Arial" w:cs="Arial"/>
          <w:noProof/>
          <w:sz w:val="24"/>
          <w:szCs w:val="24"/>
          <w:lang w:eastAsia="pt-BR"/>
        </w:rPr>
      </w:pPr>
      <w:r>
        <w:rPr>
          <w:rFonts w:ascii="Arial" w:hAnsi="Arial" w:cs="Arial"/>
          <w:noProof/>
          <w:sz w:val="24"/>
          <w:szCs w:val="24"/>
          <w:lang w:eastAsia="pt-BR"/>
        </w:rPr>
        <w:t>O sistema também possui outras funcionalidades, tais como, arquivar e garantir acesso as notas e faltas dos alunos e garante a instituição o gerenciamento do seu quadro de professores.</w:t>
      </w:r>
    </w:p>
    <w:p w14:paraId="591F6723" w14:textId="77777777" w:rsidR="006A73C8" w:rsidRPr="006659A9" w:rsidRDefault="006A73C8" w:rsidP="00770C74">
      <w:pPr>
        <w:contextualSpacing/>
        <w:rPr>
          <w:rFonts w:ascii="Arial" w:hAnsi="Arial" w:cs="Arial"/>
          <w:sz w:val="24"/>
          <w:szCs w:val="24"/>
        </w:rPr>
      </w:pPr>
    </w:p>
    <w:p w14:paraId="24C480C9" w14:textId="77777777" w:rsidR="006A73C8" w:rsidRPr="006659A9" w:rsidRDefault="006A73C8" w:rsidP="00770C74">
      <w:pPr>
        <w:contextualSpacing/>
        <w:rPr>
          <w:rFonts w:ascii="Arial" w:hAnsi="Arial" w:cs="Arial"/>
          <w:sz w:val="24"/>
          <w:szCs w:val="24"/>
        </w:rPr>
      </w:pPr>
    </w:p>
    <w:p w14:paraId="218D550C" w14:textId="77777777" w:rsidR="006A73C8" w:rsidRPr="006659A9" w:rsidRDefault="006A73C8" w:rsidP="00770C74">
      <w:pPr>
        <w:contextualSpacing/>
        <w:rPr>
          <w:rFonts w:ascii="Arial" w:hAnsi="Arial" w:cs="Arial"/>
          <w:sz w:val="24"/>
          <w:szCs w:val="24"/>
        </w:rPr>
      </w:pPr>
    </w:p>
    <w:p w14:paraId="46045F69" w14:textId="77777777" w:rsidR="006A73C8" w:rsidRPr="006659A9" w:rsidRDefault="006A73C8" w:rsidP="00770C74">
      <w:pPr>
        <w:contextualSpacing/>
        <w:rPr>
          <w:rFonts w:ascii="Arial" w:hAnsi="Arial" w:cs="Arial"/>
          <w:sz w:val="24"/>
          <w:szCs w:val="24"/>
        </w:rPr>
      </w:pPr>
    </w:p>
    <w:p w14:paraId="30CD25DF" w14:textId="77777777" w:rsidR="006A73C8" w:rsidRPr="006659A9" w:rsidRDefault="006A73C8" w:rsidP="00770C74">
      <w:pPr>
        <w:contextualSpacing/>
        <w:rPr>
          <w:rFonts w:ascii="Arial" w:hAnsi="Arial" w:cs="Arial"/>
          <w:sz w:val="24"/>
          <w:szCs w:val="24"/>
        </w:rPr>
      </w:pPr>
    </w:p>
    <w:p w14:paraId="27A7BC15" w14:textId="77777777" w:rsidR="00174E1B" w:rsidRDefault="00174E1B">
      <w:pPr>
        <w:rPr>
          <w:rFonts w:ascii="Arial" w:hAnsi="Arial" w:cs="Arial"/>
        </w:rPr>
      </w:pPr>
    </w:p>
    <w:p w14:paraId="09F1272B" w14:textId="54B8550F" w:rsidR="00174E1B" w:rsidRDefault="00174E1B">
      <w:pPr>
        <w:rPr>
          <w:rFonts w:ascii="Arial" w:hAnsi="Arial" w:cs="Arial"/>
        </w:rPr>
      </w:pPr>
    </w:p>
    <w:p w14:paraId="3EA4132A" w14:textId="37800F9F" w:rsidR="00174E1B" w:rsidRDefault="00174E1B">
      <w:pPr>
        <w:rPr>
          <w:rFonts w:ascii="Arial" w:hAnsi="Arial" w:cs="Arial"/>
        </w:rPr>
      </w:pPr>
    </w:p>
    <w:p w14:paraId="46E406AD" w14:textId="34E0F25D" w:rsidR="00174E1B" w:rsidRDefault="00174E1B">
      <w:pPr>
        <w:rPr>
          <w:rFonts w:ascii="Arial" w:hAnsi="Arial" w:cs="Arial"/>
        </w:rPr>
      </w:pPr>
    </w:p>
    <w:p w14:paraId="34BEB99F" w14:textId="13E3C874" w:rsidR="00174E1B" w:rsidRDefault="00174E1B">
      <w:pPr>
        <w:rPr>
          <w:rFonts w:ascii="Arial" w:hAnsi="Arial" w:cs="Arial"/>
        </w:rPr>
      </w:pPr>
    </w:p>
    <w:p w14:paraId="248DCCC1" w14:textId="6EF4CDF2" w:rsidR="00174E1B" w:rsidRDefault="00174E1B">
      <w:pPr>
        <w:rPr>
          <w:rFonts w:ascii="Arial" w:hAnsi="Arial" w:cs="Arial"/>
        </w:rPr>
      </w:pPr>
    </w:p>
    <w:p w14:paraId="408DA1D8" w14:textId="1486A8B9" w:rsidR="00174E1B" w:rsidRDefault="00174E1B">
      <w:pPr>
        <w:rPr>
          <w:rFonts w:ascii="Arial" w:hAnsi="Arial" w:cs="Arial"/>
        </w:rPr>
      </w:pPr>
    </w:p>
    <w:p w14:paraId="49B62720" w14:textId="77777777" w:rsidR="0001603D" w:rsidRDefault="0001603D">
      <w:pPr>
        <w:rPr>
          <w:rFonts w:ascii="Arial" w:hAnsi="Arial" w:cs="Arial"/>
        </w:rPr>
        <w:sectPr w:rsidR="0001603D" w:rsidSect="00F04108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1701" w:right="1134" w:bottom="1134" w:left="1701" w:header="709" w:footer="709" w:gutter="0"/>
          <w:cols w:space="708"/>
          <w:docGrid w:linePitch="360"/>
        </w:sectPr>
      </w:pPr>
    </w:p>
    <w:p w14:paraId="0D037F1A" w14:textId="30DA81E6" w:rsidR="00174E1B" w:rsidRDefault="00174E1B">
      <w:pPr>
        <w:rPr>
          <w:rFonts w:ascii="Arial" w:hAnsi="Arial" w:cs="Arial"/>
        </w:rPr>
      </w:pPr>
    </w:p>
    <w:p w14:paraId="7BA06E67" w14:textId="5C5B307C" w:rsidR="00174E1B" w:rsidRPr="00174E1B" w:rsidRDefault="00174E1B" w:rsidP="00174E1B">
      <w:pPr>
        <w:pStyle w:val="Ttulo2"/>
        <w:jc w:val="both"/>
        <w:rPr>
          <w:rFonts w:cs="Arial"/>
          <w:noProof/>
          <w:sz w:val="24"/>
          <w:szCs w:val="24"/>
          <w:lang w:eastAsia="pt-BR"/>
        </w:rPr>
      </w:pPr>
      <w:r>
        <w:rPr>
          <w:rFonts w:cs="Arial"/>
          <w:noProof/>
          <w:sz w:val="24"/>
          <w:szCs w:val="24"/>
          <w:lang w:eastAsia="pt-BR"/>
        </w:rPr>
        <w:t xml:space="preserve">      </w:t>
      </w:r>
      <w:bookmarkStart w:id="1" w:name="_Toc36028581"/>
      <w:r w:rsidRPr="00174E1B">
        <w:rPr>
          <w:rFonts w:cs="Arial"/>
          <w:noProof/>
          <w:sz w:val="24"/>
          <w:szCs w:val="24"/>
          <w:lang w:eastAsia="pt-BR"/>
        </w:rPr>
        <w:t>1.1 EXIBIÇÃO MODELO CONCEITUAL</w:t>
      </w:r>
      <w:bookmarkEnd w:id="1"/>
    </w:p>
    <w:p w14:paraId="3B8E4AC5" w14:textId="77777777" w:rsidR="00174E1B" w:rsidRDefault="00174E1B">
      <w:pPr>
        <w:rPr>
          <w:rFonts w:ascii="Arial" w:hAnsi="Arial" w:cs="Arial"/>
        </w:rPr>
      </w:pPr>
    </w:p>
    <w:p w14:paraId="4C76E63E" w14:textId="4F98BADB" w:rsidR="00174E1B" w:rsidRDefault="00AF1666">
      <w:pPr>
        <w:rPr>
          <w:rFonts w:ascii="Arial" w:hAnsi="Arial" w:cs="Arial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31453515" wp14:editId="30AA66BF">
            <wp:simplePos x="0" y="0"/>
            <wp:positionH relativeFrom="column">
              <wp:posOffset>702945</wp:posOffset>
            </wp:positionH>
            <wp:positionV relativeFrom="paragraph">
              <wp:posOffset>1003300</wp:posOffset>
            </wp:positionV>
            <wp:extent cx="7246620" cy="1855134"/>
            <wp:effectExtent l="0" t="0" r="0" b="0"/>
            <wp:wrapSquare wrapText="bothSides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onceitual_Diogenes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46620" cy="185513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3064F">
        <w:rPr>
          <w:noProof/>
        </w:rPr>
        <w:tab/>
      </w:r>
    </w:p>
    <w:p w14:paraId="6906CD32" w14:textId="77777777" w:rsidR="0001603D" w:rsidRDefault="0001603D" w:rsidP="00770C05">
      <w:pPr>
        <w:spacing w:line="360" w:lineRule="auto"/>
        <w:jc w:val="both"/>
        <w:rPr>
          <w:rFonts w:ascii="Arial" w:hAnsi="Arial" w:cs="Arial"/>
          <w:sz w:val="24"/>
          <w:szCs w:val="24"/>
        </w:rPr>
        <w:sectPr w:rsidR="0001603D" w:rsidSect="0001603D">
          <w:pgSz w:w="16838" w:h="11906" w:orient="landscape"/>
          <w:pgMar w:top="1134" w:right="1134" w:bottom="1701" w:left="1701" w:header="709" w:footer="709" w:gutter="0"/>
          <w:cols w:space="708"/>
          <w:docGrid w:linePitch="360"/>
        </w:sectPr>
      </w:pPr>
    </w:p>
    <w:p w14:paraId="0C5E48CB" w14:textId="181B43DA" w:rsidR="0001603D" w:rsidRDefault="0001603D" w:rsidP="00770C05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39A25BEE" w14:textId="77777777" w:rsidR="005F1594" w:rsidRDefault="006659A9" w:rsidP="005F1594">
      <w:pPr>
        <w:pStyle w:val="Ttulo1"/>
        <w:numPr>
          <w:ilvl w:val="0"/>
          <w:numId w:val="18"/>
        </w:numPr>
        <w:contextualSpacing/>
        <w:jc w:val="left"/>
        <w:rPr>
          <w:rFonts w:ascii="Arial" w:hAnsi="Arial" w:cs="Arial"/>
        </w:rPr>
      </w:pPr>
      <w:bookmarkStart w:id="2" w:name="_Toc36028582"/>
      <w:r>
        <w:rPr>
          <w:rFonts w:ascii="Arial" w:hAnsi="Arial" w:cs="Arial"/>
        </w:rPr>
        <w:t>MODELO LÓGICO</w:t>
      </w:r>
      <w:bookmarkEnd w:id="2"/>
    </w:p>
    <w:p w14:paraId="6E1142B5" w14:textId="1864FF49" w:rsidR="009F3A56" w:rsidRDefault="009F3A56" w:rsidP="009F3A56">
      <w:pPr>
        <w:spacing w:line="360" w:lineRule="auto"/>
        <w:ind w:firstLine="851"/>
        <w:jc w:val="both"/>
        <w:rPr>
          <w:rFonts w:ascii="Arial" w:eastAsiaTheme="majorEastAsia" w:hAnsi="Arial" w:cstheme="majorBidi"/>
          <w:b/>
          <w:bCs/>
          <w:color w:val="000000" w:themeColor="text1"/>
          <w:sz w:val="24"/>
        </w:rPr>
      </w:pPr>
    </w:p>
    <w:p w14:paraId="701D50E4" w14:textId="4AF41A2E" w:rsidR="009F3A56" w:rsidRPr="0050159C" w:rsidRDefault="0050159C" w:rsidP="009F3A56">
      <w:pPr>
        <w:spacing w:line="360" w:lineRule="auto"/>
        <w:ind w:firstLine="851"/>
        <w:jc w:val="both"/>
        <w:rPr>
          <w:rFonts w:ascii="Arial" w:eastAsiaTheme="majorEastAsia" w:hAnsi="Arial" w:cstheme="majorBidi"/>
          <w:color w:val="000000" w:themeColor="text1"/>
          <w:sz w:val="24"/>
        </w:rPr>
      </w:pPr>
      <w:r>
        <w:rPr>
          <w:rFonts w:ascii="Arial" w:eastAsiaTheme="majorEastAsia" w:hAnsi="Arial" w:cstheme="majorBidi"/>
          <w:color w:val="000000" w:themeColor="text1"/>
          <w:sz w:val="24"/>
        </w:rPr>
        <w:t>Segue abaixo o modelo lógico relacional do banco de dados:</w:t>
      </w:r>
    </w:p>
    <w:p w14:paraId="66453468" w14:textId="793DB55D" w:rsidR="009F3A56" w:rsidRPr="009F3A56" w:rsidRDefault="009F3A56" w:rsidP="009F3A56">
      <w:pPr>
        <w:spacing w:line="360" w:lineRule="auto"/>
        <w:ind w:firstLine="851"/>
        <w:jc w:val="both"/>
        <w:rPr>
          <w:rFonts w:ascii="Arial" w:eastAsiaTheme="majorEastAsia" w:hAnsi="Arial" w:cstheme="majorBidi"/>
          <w:color w:val="000000" w:themeColor="text1"/>
          <w:sz w:val="24"/>
        </w:rPr>
      </w:pPr>
    </w:p>
    <w:p w14:paraId="45921A36" w14:textId="4F63ABAB" w:rsidR="005F1594" w:rsidRPr="0050159C" w:rsidRDefault="00582AC0" w:rsidP="0050159C">
      <w:pPr>
        <w:spacing w:line="360" w:lineRule="auto"/>
        <w:ind w:firstLine="851"/>
        <w:jc w:val="both"/>
        <w:rPr>
          <w:rFonts w:ascii="Arial" w:eastAsiaTheme="majorEastAsia" w:hAnsi="Arial" w:cstheme="majorBidi"/>
          <w:color w:val="000000" w:themeColor="text1"/>
          <w:sz w:val="24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0934494F" wp14:editId="7B9673DF">
            <wp:simplePos x="0" y="0"/>
            <wp:positionH relativeFrom="column">
              <wp:posOffset>1337310</wp:posOffset>
            </wp:positionH>
            <wp:positionV relativeFrom="paragraph">
              <wp:posOffset>88265</wp:posOffset>
            </wp:positionV>
            <wp:extent cx="6873240" cy="3532845"/>
            <wp:effectExtent l="0" t="0" r="0" b="0"/>
            <wp:wrapSquare wrapText="bothSides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Untitled_Document_3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73240" cy="35328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F1594">
        <w:br w:type="page"/>
      </w:r>
    </w:p>
    <w:sectPr w:rsidR="005F1594" w:rsidRPr="0050159C" w:rsidSect="00AF1666">
      <w:type w:val="oddPage"/>
      <w:pgSz w:w="16838" w:h="11906" w:orient="landscape"/>
      <w:pgMar w:top="1701" w:right="1701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A655B7" w14:textId="77777777" w:rsidR="00AA2794" w:rsidRDefault="00AA2794" w:rsidP="00672C2E">
      <w:pPr>
        <w:spacing w:after="0" w:line="240" w:lineRule="auto"/>
      </w:pPr>
      <w:r>
        <w:separator/>
      </w:r>
    </w:p>
  </w:endnote>
  <w:endnote w:type="continuationSeparator" w:id="0">
    <w:p w14:paraId="3759816F" w14:textId="77777777" w:rsidR="00AA2794" w:rsidRDefault="00AA2794" w:rsidP="00672C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1DE692" w14:textId="77777777" w:rsidR="00FD08F6" w:rsidRDefault="00FD08F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1D6F06" w14:textId="77777777" w:rsidR="00FD08F6" w:rsidRDefault="00FD08F6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FFCFE2" w14:textId="77777777" w:rsidR="00FD08F6" w:rsidRDefault="00FD08F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6DD8A2" w14:textId="77777777" w:rsidR="00AA2794" w:rsidRDefault="00AA2794" w:rsidP="00672C2E">
      <w:pPr>
        <w:spacing w:after="0" w:line="240" w:lineRule="auto"/>
      </w:pPr>
      <w:r>
        <w:separator/>
      </w:r>
    </w:p>
  </w:footnote>
  <w:footnote w:type="continuationSeparator" w:id="0">
    <w:p w14:paraId="42B34023" w14:textId="77777777" w:rsidR="00AA2794" w:rsidRDefault="00AA2794" w:rsidP="00672C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5E0001" w14:textId="77777777" w:rsidR="00FD08F6" w:rsidRDefault="00FD08F6">
    <w:pPr>
      <w:pStyle w:val="Cabealho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98E834" w14:textId="77777777" w:rsidR="00FD08F6" w:rsidRDefault="00FD08F6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5CAA5E" w14:textId="77777777" w:rsidR="00FD08F6" w:rsidRDefault="00FD08F6">
    <w:pPr>
      <w:pStyle w:val="Cabealho"/>
      <w:ind w:right="360"/>
      <w:jc w:val="right"/>
    </w:pP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>
      <w:rPr>
        <w:rStyle w:val="Nmerodepgina"/>
        <w:noProof/>
      </w:rPr>
      <w:t>3</w:t>
    </w:r>
    <w:r>
      <w:rPr>
        <w:rStyle w:val="Nmerodepgina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FCB18F" w14:textId="77777777" w:rsidR="00FD08F6" w:rsidRDefault="00FD08F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Ttulo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Ttulo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1EA1F2D"/>
    <w:multiLevelType w:val="hybridMultilevel"/>
    <w:tmpl w:val="EC78476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41E35"/>
    <w:multiLevelType w:val="hybridMultilevel"/>
    <w:tmpl w:val="00DAEFB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CC3F84"/>
    <w:multiLevelType w:val="hybridMultilevel"/>
    <w:tmpl w:val="D3EC8B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204B13"/>
    <w:multiLevelType w:val="hybridMultilevel"/>
    <w:tmpl w:val="B1A20D6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5D37D0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5C14734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9F60562"/>
    <w:multiLevelType w:val="hybridMultilevel"/>
    <w:tmpl w:val="6A1878D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237C4F"/>
    <w:multiLevelType w:val="multilevel"/>
    <w:tmpl w:val="767614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3B8F2C27"/>
    <w:multiLevelType w:val="hybridMultilevel"/>
    <w:tmpl w:val="CE7295A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6E01F1"/>
    <w:multiLevelType w:val="hybridMultilevel"/>
    <w:tmpl w:val="3FD05E6A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0A96302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1E77D83"/>
    <w:multiLevelType w:val="hybridMultilevel"/>
    <w:tmpl w:val="CAF82AE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1C41DE"/>
    <w:multiLevelType w:val="multilevel"/>
    <w:tmpl w:val="A22E2A7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Arial" w:hAnsi="Arial" w:cs="Arial" w:hint="default"/>
        <w:b/>
        <w:bCs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31A6487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5DFF401F"/>
    <w:multiLevelType w:val="hybridMultilevel"/>
    <w:tmpl w:val="3A7611B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736D5E"/>
    <w:multiLevelType w:val="hybridMultilevel"/>
    <w:tmpl w:val="0CC655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FE05BA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6B700729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3A854DF"/>
    <w:multiLevelType w:val="hybridMultilevel"/>
    <w:tmpl w:val="6E482C2A"/>
    <w:lvl w:ilvl="0" w:tplc="0416000F">
      <w:start w:val="1"/>
      <w:numFmt w:val="decimal"/>
      <w:lvlText w:val="%1."/>
      <w:lvlJc w:val="left"/>
      <w:pPr>
        <w:ind w:left="770" w:hanging="360"/>
      </w:pPr>
    </w:lvl>
    <w:lvl w:ilvl="1" w:tplc="04160019" w:tentative="1">
      <w:start w:val="1"/>
      <w:numFmt w:val="lowerLetter"/>
      <w:lvlText w:val="%2."/>
      <w:lvlJc w:val="left"/>
      <w:pPr>
        <w:ind w:left="1490" w:hanging="360"/>
      </w:pPr>
    </w:lvl>
    <w:lvl w:ilvl="2" w:tplc="0416001B" w:tentative="1">
      <w:start w:val="1"/>
      <w:numFmt w:val="lowerRoman"/>
      <w:lvlText w:val="%3."/>
      <w:lvlJc w:val="right"/>
      <w:pPr>
        <w:ind w:left="2210" w:hanging="180"/>
      </w:pPr>
    </w:lvl>
    <w:lvl w:ilvl="3" w:tplc="0416000F" w:tentative="1">
      <w:start w:val="1"/>
      <w:numFmt w:val="decimal"/>
      <w:lvlText w:val="%4."/>
      <w:lvlJc w:val="left"/>
      <w:pPr>
        <w:ind w:left="2930" w:hanging="360"/>
      </w:pPr>
    </w:lvl>
    <w:lvl w:ilvl="4" w:tplc="04160019" w:tentative="1">
      <w:start w:val="1"/>
      <w:numFmt w:val="lowerLetter"/>
      <w:lvlText w:val="%5."/>
      <w:lvlJc w:val="left"/>
      <w:pPr>
        <w:ind w:left="3650" w:hanging="360"/>
      </w:pPr>
    </w:lvl>
    <w:lvl w:ilvl="5" w:tplc="0416001B" w:tentative="1">
      <w:start w:val="1"/>
      <w:numFmt w:val="lowerRoman"/>
      <w:lvlText w:val="%6."/>
      <w:lvlJc w:val="right"/>
      <w:pPr>
        <w:ind w:left="4370" w:hanging="180"/>
      </w:pPr>
    </w:lvl>
    <w:lvl w:ilvl="6" w:tplc="0416000F" w:tentative="1">
      <w:start w:val="1"/>
      <w:numFmt w:val="decimal"/>
      <w:lvlText w:val="%7."/>
      <w:lvlJc w:val="left"/>
      <w:pPr>
        <w:ind w:left="5090" w:hanging="360"/>
      </w:pPr>
    </w:lvl>
    <w:lvl w:ilvl="7" w:tplc="04160019" w:tentative="1">
      <w:start w:val="1"/>
      <w:numFmt w:val="lowerLetter"/>
      <w:lvlText w:val="%8."/>
      <w:lvlJc w:val="left"/>
      <w:pPr>
        <w:ind w:left="5810" w:hanging="360"/>
      </w:pPr>
    </w:lvl>
    <w:lvl w:ilvl="8" w:tplc="0416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20" w15:restartNumberingAfterBreak="0">
    <w:nsid w:val="7793193C"/>
    <w:multiLevelType w:val="hybridMultilevel"/>
    <w:tmpl w:val="88BC1E3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326DBF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"/>
  </w:num>
  <w:num w:numId="3">
    <w:abstractNumId w:val="19"/>
  </w:num>
  <w:num w:numId="4">
    <w:abstractNumId w:val="2"/>
  </w:num>
  <w:num w:numId="5">
    <w:abstractNumId w:val="3"/>
  </w:num>
  <w:num w:numId="6">
    <w:abstractNumId w:val="12"/>
  </w:num>
  <w:num w:numId="7">
    <w:abstractNumId w:val="16"/>
  </w:num>
  <w:num w:numId="8">
    <w:abstractNumId w:val="15"/>
  </w:num>
  <w:num w:numId="9">
    <w:abstractNumId w:val="20"/>
  </w:num>
  <w:num w:numId="10">
    <w:abstractNumId w:val="11"/>
  </w:num>
  <w:num w:numId="11">
    <w:abstractNumId w:val="4"/>
  </w:num>
  <w:num w:numId="12">
    <w:abstractNumId w:val="8"/>
  </w:num>
  <w:num w:numId="13">
    <w:abstractNumId w:val="9"/>
  </w:num>
  <w:num w:numId="14">
    <w:abstractNumId w:val="17"/>
  </w:num>
  <w:num w:numId="15">
    <w:abstractNumId w:val="10"/>
  </w:num>
  <w:num w:numId="16">
    <w:abstractNumId w:val="7"/>
  </w:num>
  <w:num w:numId="17">
    <w:abstractNumId w:val="6"/>
  </w:num>
  <w:num w:numId="18">
    <w:abstractNumId w:val="13"/>
  </w:num>
  <w:num w:numId="19">
    <w:abstractNumId w:val="5"/>
  </w:num>
  <w:num w:numId="20">
    <w:abstractNumId w:val="14"/>
  </w:num>
  <w:num w:numId="21">
    <w:abstractNumId w:val="21"/>
  </w:num>
  <w:num w:numId="2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xMDO3MLUwMzA3MzJU0lEKTi0uzszPAykwrAUAse24iSwAAAA="/>
  </w:docVars>
  <w:rsids>
    <w:rsidRoot w:val="00770C74"/>
    <w:rsid w:val="00001F74"/>
    <w:rsid w:val="000113BC"/>
    <w:rsid w:val="0001266F"/>
    <w:rsid w:val="0001603D"/>
    <w:rsid w:val="00026033"/>
    <w:rsid w:val="00026DB4"/>
    <w:rsid w:val="00042C8A"/>
    <w:rsid w:val="0004421A"/>
    <w:rsid w:val="00044246"/>
    <w:rsid w:val="0004610B"/>
    <w:rsid w:val="00053E97"/>
    <w:rsid w:val="000571B5"/>
    <w:rsid w:val="00067F0B"/>
    <w:rsid w:val="000732EA"/>
    <w:rsid w:val="000817A0"/>
    <w:rsid w:val="001020AD"/>
    <w:rsid w:val="00106D56"/>
    <w:rsid w:val="001070B5"/>
    <w:rsid w:val="00114A88"/>
    <w:rsid w:val="0011533B"/>
    <w:rsid w:val="00116942"/>
    <w:rsid w:val="001251E7"/>
    <w:rsid w:val="00130566"/>
    <w:rsid w:val="00132935"/>
    <w:rsid w:val="001411A5"/>
    <w:rsid w:val="00164349"/>
    <w:rsid w:val="00166787"/>
    <w:rsid w:val="00174E1B"/>
    <w:rsid w:val="0018205B"/>
    <w:rsid w:val="001A5CE4"/>
    <w:rsid w:val="001D6CBA"/>
    <w:rsid w:val="001E6387"/>
    <w:rsid w:val="002018CB"/>
    <w:rsid w:val="00202745"/>
    <w:rsid w:val="00213D7D"/>
    <w:rsid w:val="00221611"/>
    <w:rsid w:val="00227306"/>
    <w:rsid w:val="00232342"/>
    <w:rsid w:val="00242B69"/>
    <w:rsid w:val="00244CC2"/>
    <w:rsid w:val="002535D6"/>
    <w:rsid w:val="00261C02"/>
    <w:rsid w:val="002867BB"/>
    <w:rsid w:val="002A0588"/>
    <w:rsid w:val="002A4011"/>
    <w:rsid w:val="002C4CFA"/>
    <w:rsid w:val="002C5F5C"/>
    <w:rsid w:val="002D7E8C"/>
    <w:rsid w:val="002E4D59"/>
    <w:rsid w:val="002F513B"/>
    <w:rsid w:val="00305661"/>
    <w:rsid w:val="00306C5F"/>
    <w:rsid w:val="00314C18"/>
    <w:rsid w:val="00321A87"/>
    <w:rsid w:val="00334EF8"/>
    <w:rsid w:val="00347788"/>
    <w:rsid w:val="00357255"/>
    <w:rsid w:val="00360AB4"/>
    <w:rsid w:val="003621A7"/>
    <w:rsid w:val="003674D6"/>
    <w:rsid w:val="0037359C"/>
    <w:rsid w:val="0038542E"/>
    <w:rsid w:val="00392898"/>
    <w:rsid w:val="003C2751"/>
    <w:rsid w:val="003D5020"/>
    <w:rsid w:val="003E6994"/>
    <w:rsid w:val="003F1D66"/>
    <w:rsid w:val="003F351B"/>
    <w:rsid w:val="003F4009"/>
    <w:rsid w:val="00410DB5"/>
    <w:rsid w:val="00425145"/>
    <w:rsid w:val="00425747"/>
    <w:rsid w:val="0043519E"/>
    <w:rsid w:val="00454548"/>
    <w:rsid w:val="00474D66"/>
    <w:rsid w:val="0049270E"/>
    <w:rsid w:val="004970BF"/>
    <w:rsid w:val="004C2B39"/>
    <w:rsid w:val="004E1428"/>
    <w:rsid w:val="0050159C"/>
    <w:rsid w:val="00514F9D"/>
    <w:rsid w:val="00525F6F"/>
    <w:rsid w:val="00526A16"/>
    <w:rsid w:val="0053064F"/>
    <w:rsid w:val="00542139"/>
    <w:rsid w:val="00544DDC"/>
    <w:rsid w:val="00547477"/>
    <w:rsid w:val="00561F57"/>
    <w:rsid w:val="00563713"/>
    <w:rsid w:val="00567631"/>
    <w:rsid w:val="005676B5"/>
    <w:rsid w:val="00582AC0"/>
    <w:rsid w:val="00592339"/>
    <w:rsid w:val="00597281"/>
    <w:rsid w:val="005A12CB"/>
    <w:rsid w:val="005B2B58"/>
    <w:rsid w:val="005B6637"/>
    <w:rsid w:val="005C6AEF"/>
    <w:rsid w:val="005C7E0A"/>
    <w:rsid w:val="005E153E"/>
    <w:rsid w:val="005E4D39"/>
    <w:rsid w:val="005F1594"/>
    <w:rsid w:val="0060446D"/>
    <w:rsid w:val="00604F6D"/>
    <w:rsid w:val="00605862"/>
    <w:rsid w:val="00613A33"/>
    <w:rsid w:val="00625364"/>
    <w:rsid w:val="006259A7"/>
    <w:rsid w:val="0064293B"/>
    <w:rsid w:val="0064298D"/>
    <w:rsid w:val="006659A9"/>
    <w:rsid w:val="00672C2E"/>
    <w:rsid w:val="0068350F"/>
    <w:rsid w:val="00690057"/>
    <w:rsid w:val="00690835"/>
    <w:rsid w:val="00695EDC"/>
    <w:rsid w:val="006A73C8"/>
    <w:rsid w:val="006D4EF8"/>
    <w:rsid w:val="006E13A7"/>
    <w:rsid w:val="007105D7"/>
    <w:rsid w:val="007160E0"/>
    <w:rsid w:val="00716902"/>
    <w:rsid w:val="00733544"/>
    <w:rsid w:val="00753BF1"/>
    <w:rsid w:val="00770C05"/>
    <w:rsid w:val="00770C74"/>
    <w:rsid w:val="00782F6E"/>
    <w:rsid w:val="00785E42"/>
    <w:rsid w:val="00787DC1"/>
    <w:rsid w:val="00791C4C"/>
    <w:rsid w:val="007A66B9"/>
    <w:rsid w:val="007C4D36"/>
    <w:rsid w:val="007C51A8"/>
    <w:rsid w:val="007D31FA"/>
    <w:rsid w:val="007E592C"/>
    <w:rsid w:val="007F2485"/>
    <w:rsid w:val="007F29DE"/>
    <w:rsid w:val="007F4620"/>
    <w:rsid w:val="00810D2F"/>
    <w:rsid w:val="00816BA2"/>
    <w:rsid w:val="00820951"/>
    <w:rsid w:val="00825267"/>
    <w:rsid w:val="008263B5"/>
    <w:rsid w:val="00851F92"/>
    <w:rsid w:val="008575F8"/>
    <w:rsid w:val="008670E7"/>
    <w:rsid w:val="0088248B"/>
    <w:rsid w:val="00894C2E"/>
    <w:rsid w:val="008A7FB6"/>
    <w:rsid w:val="008B2F32"/>
    <w:rsid w:val="008D37E2"/>
    <w:rsid w:val="008E1B1D"/>
    <w:rsid w:val="008F0321"/>
    <w:rsid w:val="00916B71"/>
    <w:rsid w:val="0093463E"/>
    <w:rsid w:val="00945010"/>
    <w:rsid w:val="00977DA4"/>
    <w:rsid w:val="00985669"/>
    <w:rsid w:val="0099359F"/>
    <w:rsid w:val="00993FB1"/>
    <w:rsid w:val="00994BBB"/>
    <w:rsid w:val="009A3013"/>
    <w:rsid w:val="009A7F36"/>
    <w:rsid w:val="009B47A4"/>
    <w:rsid w:val="009B4CD2"/>
    <w:rsid w:val="009D6DE1"/>
    <w:rsid w:val="009F1E35"/>
    <w:rsid w:val="009F3A56"/>
    <w:rsid w:val="00A05A2F"/>
    <w:rsid w:val="00A47F0A"/>
    <w:rsid w:val="00A51D4B"/>
    <w:rsid w:val="00A55C58"/>
    <w:rsid w:val="00A70D6A"/>
    <w:rsid w:val="00A877EF"/>
    <w:rsid w:val="00AA2794"/>
    <w:rsid w:val="00AA5C07"/>
    <w:rsid w:val="00AB1BE2"/>
    <w:rsid w:val="00AB5C66"/>
    <w:rsid w:val="00AC1A7D"/>
    <w:rsid w:val="00AD7A07"/>
    <w:rsid w:val="00AE26B1"/>
    <w:rsid w:val="00AE2858"/>
    <w:rsid w:val="00AF1666"/>
    <w:rsid w:val="00AF5A68"/>
    <w:rsid w:val="00B00D5F"/>
    <w:rsid w:val="00B05B85"/>
    <w:rsid w:val="00B0795E"/>
    <w:rsid w:val="00B20227"/>
    <w:rsid w:val="00B20CB3"/>
    <w:rsid w:val="00B20EBA"/>
    <w:rsid w:val="00B27BEB"/>
    <w:rsid w:val="00B3505D"/>
    <w:rsid w:val="00B56A96"/>
    <w:rsid w:val="00B72D57"/>
    <w:rsid w:val="00B820DA"/>
    <w:rsid w:val="00BA6105"/>
    <w:rsid w:val="00BB4858"/>
    <w:rsid w:val="00BD749C"/>
    <w:rsid w:val="00BE58CD"/>
    <w:rsid w:val="00BF39CF"/>
    <w:rsid w:val="00BF3C57"/>
    <w:rsid w:val="00BF50E5"/>
    <w:rsid w:val="00C006B4"/>
    <w:rsid w:val="00C00C32"/>
    <w:rsid w:val="00C02A00"/>
    <w:rsid w:val="00C114D0"/>
    <w:rsid w:val="00C121D8"/>
    <w:rsid w:val="00C271D1"/>
    <w:rsid w:val="00C3560D"/>
    <w:rsid w:val="00C511CF"/>
    <w:rsid w:val="00C56EF0"/>
    <w:rsid w:val="00C63E7C"/>
    <w:rsid w:val="00C81AF4"/>
    <w:rsid w:val="00C81B57"/>
    <w:rsid w:val="00C910A6"/>
    <w:rsid w:val="00C9249F"/>
    <w:rsid w:val="00CA31FD"/>
    <w:rsid w:val="00CB3B9F"/>
    <w:rsid w:val="00CE2C7D"/>
    <w:rsid w:val="00CF5DAD"/>
    <w:rsid w:val="00CF6E68"/>
    <w:rsid w:val="00CF7FA6"/>
    <w:rsid w:val="00D14F6F"/>
    <w:rsid w:val="00D271F4"/>
    <w:rsid w:val="00D56AE4"/>
    <w:rsid w:val="00DA1375"/>
    <w:rsid w:val="00DA5B7E"/>
    <w:rsid w:val="00DA7195"/>
    <w:rsid w:val="00DE2B7F"/>
    <w:rsid w:val="00DE4670"/>
    <w:rsid w:val="00DE5183"/>
    <w:rsid w:val="00E11AAC"/>
    <w:rsid w:val="00E12008"/>
    <w:rsid w:val="00E36848"/>
    <w:rsid w:val="00E472D1"/>
    <w:rsid w:val="00E71567"/>
    <w:rsid w:val="00E9179F"/>
    <w:rsid w:val="00E95FAF"/>
    <w:rsid w:val="00EA0D00"/>
    <w:rsid w:val="00EB6F42"/>
    <w:rsid w:val="00EB7B74"/>
    <w:rsid w:val="00ED78A2"/>
    <w:rsid w:val="00EE39BF"/>
    <w:rsid w:val="00EF3D94"/>
    <w:rsid w:val="00F04108"/>
    <w:rsid w:val="00F1717B"/>
    <w:rsid w:val="00F21718"/>
    <w:rsid w:val="00F34D34"/>
    <w:rsid w:val="00F45E51"/>
    <w:rsid w:val="00F53716"/>
    <w:rsid w:val="00F60239"/>
    <w:rsid w:val="00F851B4"/>
    <w:rsid w:val="00F93C5D"/>
    <w:rsid w:val="00FA1A8A"/>
    <w:rsid w:val="00FA75E9"/>
    <w:rsid w:val="00FB0400"/>
    <w:rsid w:val="00FB6776"/>
    <w:rsid w:val="00FC3BB2"/>
    <w:rsid w:val="00FD08F6"/>
    <w:rsid w:val="00FD1A1C"/>
    <w:rsid w:val="00FF0BB6"/>
    <w:rsid w:val="00FF34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B0285A"/>
  <w15:docId w15:val="{871E965C-4997-469C-96A8-C6D2681709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26B1"/>
  </w:style>
  <w:style w:type="paragraph" w:styleId="Ttulo1">
    <w:name w:val="heading 1"/>
    <w:basedOn w:val="Normal"/>
    <w:next w:val="Normal"/>
    <w:link w:val="Ttulo1Char"/>
    <w:qFormat/>
    <w:rsid w:val="00690835"/>
    <w:pPr>
      <w:keepNext/>
      <w:numPr>
        <w:numId w:val="1"/>
      </w:numPr>
      <w:suppressAutoHyphens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sz w:val="24"/>
      <w:szCs w:val="20"/>
      <w:lang w:eastAsia="ar-SA"/>
    </w:rPr>
  </w:style>
  <w:style w:type="paragraph" w:styleId="Ttulo2">
    <w:name w:val="heading 2"/>
    <w:basedOn w:val="Normal"/>
    <w:next w:val="Normal"/>
    <w:link w:val="Ttulo2Char"/>
    <w:qFormat/>
    <w:rsid w:val="00690835"/>
    <w:pPr>
      <w:keepNext/>
      <w:numPr>
        <w:ilvl w:val="1"/>
        <w:numId w:val="1"/>
      </w:numPr>
      <w:suppressAutoHyphens/>
      <w:spacing w:after="0" w:line="240" w:lineRule="auto"/>
      <w:jc w:val="center"/>
      <w:outlineLvl w:val="1"/>
    </w:pPr>
    <w:rPr>
      <w:rFonts w:ascii="Arial" w:eastAsia="Times New Roman" w:hAnsi="Arial" w:cs="Times New Roman"/>
      <w:b/>
      <w:sz w:val="28"/>
      <w:szCs w:val="20"/>
      <w:lang w:eastAsia="ar-SA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791C4C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color w:val="000000" w:themeColor="text1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6A73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6A73C8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55C5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Ttulo1Char">
    <w:name w:val="Título 1 Char"/>
    <w:basedOn w:val="Fontepargpadro"/>
    <w:link w:val="Ttulo1"/>
    <w:rsid w:val="00690835"/>
    <w:rPr>
      <w:rFonts w:ascii="Times New Roman" w:eastAsia="Times New Roman" w:hAnsi="Times New Roman" w:cs="Times New Roman"/>
      <w:b/>
      <w:sz w:val="24"/>
      <w:szCs w:val="20"/>
      <w:lang w:eastAsia="ar-SA"/>
    </w:rPr>
  </w:style>
  <w:style w:type="character" w:customStyle="1" w:styleId="Ttulo2Char">
    <w:name w:val="Título 2 Char"/>
    <w:basedOn w:val="Fontepargpadro"/>
    <w:link w:val="Ttulo2"/>
    <w:rsid w:val="00690835"/>
    <w:rPr>
      <w:rFonts w:ascii="Arial" w:eastAsia="Times New Roman" w:hAnsi="Arial" w:cs="Times New Roman"/>
      <w:b/>
      <w:sz w:val="28"/>
      <w:szCs w:val="20"/>
      <w:lang w:eastAsia="ar-SA"/>
    </w:rPr>
  </w:style>
  <w:style w:type="character" w:styleId="Nmerodepgina">
    <w:name w:val="page number"/>
    <w:basedOn w:val="Fontepargpadro"/>
    <w:rsid w:val="00690835"/>
  </w:style>
  <w:style w:type="paragraph" w:styleId="Corpodetexto">
    <w:name w:val="Body Text"/>
    <w:basedOn w:val="Normal"/>
    <w:link w:val="CorpodetextoChar"/>
    <w:rsid w:val="00690835"/>
    <w:pPr>
      <w:suppressAutoHyphens/>
      <w:spacing w:after="0" w:line="240" w:lineRule="auto"/>
      <w:jc w:val="both"/>
    </w:pPr>
    <w:rPr>
      <w:rFonts w:ascii="Arial" w:eastAsia="Times New Roman" w:hAnsi="Arial" w:cs="Times New Roman"/>
      <w:sz w:val="24"/>
      <w:szCs w:val="20"/>
      <w:lang w:eastAsia="ar-SA"/>
    </w:rPr>
  </w:style>
  <w:style w:type="character" w:customStyle="1" w:styleId="CorpodetextoChar">
    <w:name w:val="Corpo de texto Char"/>
    <w:basedOn w:val="Fontepargpadro"/>
    <w:link w:val="Corpodetexto"/>
    <w:rsid w:val="00690835"/>
    <w:rPr>
      <w:rFonts w:ascii="Arial" w:eastAsia="Times New Roman" w:hAnsi="Arial" w:cs="Times New Roman"/>
      <w:sz w:val="24"/>
      <w:szCs w:val="20"/>
      <w:lang w:eastAsia="ar-SA"/>
    </w:rPr>
  </w:style>
  <w:style w:type="paragraph" w:styleId="Ttulo">
    <w:name w:val="Title"/>
    <w:basedOn w:val="Normal"/>
    <w:next w:val="Subttulo"/>
    <w:link w:val="TtuloChar"/>
    <w:qFormat/>
    <w:rsid w:val="00690835"/>
    <w:pPr>
      <w:suppressAutoHyphens/>
      <w:spacing w:after="0" w:line="240" w:lineRule="auto"/>
      <w:jc w:val="center"/>
    </w:pPr>
    <w:rPr>
      <w:rFonts w:ascii="Arial" w:eastAsia="Times New Roman" w:hAnsi="Arial" w:cs="Times New Roman"/>
      <w:b/>
      <w:sz w:val="24"/>
      <w:szCs w:val="20"/>
      <w:lang w:eastAsia="ar-SA"/>
    </w:rPr>
  </w:style>
  <w:style w:type="character" w:customStyle="1" w:styleId="TtuloChar">
    <w:name w:val="Título Char"/>
    <w:basedOn w:val="Fontepargpadro"/>
    <w:link w:val="Ttulo"/>
    <w:rsid w:val="00690835"/>
    <w:rPr>
      <w:rFonts w:ascii="Arial" w:eastAsia="Times New Roman" w:hAnsi="Arial" w:cs="Times New Roman"/>
      <w:b/>
      <w:sz w:val="24"/>
      <w:szCs w:val="20"/>
      <w:lang w:eastAsia="ar-SA"/>
    </w:rPr>
  </w:style>
  <w:style w:type="paragraph" w:customStyle="1" w:styleId="Corpodetexto21">
    <w:name w:val="Corpo de texto 21"/>
    <w:basedOn w:val="Normal"/>
    <w:rsid w:val="00690835"/>
    <w:pPr>
      <w:suppressAutoHyphens/>
      <w:spacing w:after="0" w:line="360" w:lineRule="auto"/>
      <w:jc w:val="both"/>
    </w:pPr>
    <w:rPr>
      <w:rFonts w:ascii="Arial" w:eastAsia="Times New Roman" w:hAnsi="Arial" w:cs="Times New Roman"/>
      <w:sz w:val="28"/>
      <w:szCs w:val="20"/>
      <w:lang w:eastAsia="ar-SA"/>
    </w:rPr>
  </w:style>
  <w:style w:type="paragraph" w:styleId="Cabealho">
    <w:name w:val="header"/>
    <w:basedOn w:val="Normal"/>
    <w:link w:val="CabealhoChar"/>
    <w:rsid w:val="00690835"/>
    <w:pPr>
      <w:tabs>
        <w:tab w:val="center" w:pos="4419"/>
        <w:tab w:val="right" w:pos="8838"/>
      </w:tabs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customStyle="1" w:styleId="CabealhoChar">
    <w:name w:val="Cabeçalho Char"/>
    <w:basedOn w:val="Fontepargpadro"/>
    <w:link w:val="Cabealho"/>
    <w:rsid w:val="00690835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Sumrio2">
    <w:name w:val="toc 2"/>
    <w:basedOn w:val="Normal"/>
    <w:next w:val="Normal"/>
    <w:uiPriority w:val="39"/>
    <w:rsid w:val="00690835"/>
    <w:pPr>
      <w:suppressAutoHyphens/>
      <w:spacing w:after="100"/>
      <w:ind w:left="220"/>
    </w:pPr>
    <w:rPr>
      <w:rFonts w:ascii="Calibri" w:eastAsia="Times New Roman" w:hAnsi="Calibri" w:cs="Times New Roman"/>
      <w:lang w:eastAsia="ar-SA"/>
    </w:rPr>
  </w:style>
  <w:style w:type="paragraph" w:styleId="Sumrio1">
    <w:name w:val="toc 1"/>
    <w:basedOn w:val="Normal"/>
    <w:next w:val="Normal"/>
    <w:uiPriority w:val="39"/>
    <w:rsid w:val="00690835"/>
    <w:pPr>
      <w:suppressAutoHyphens/>
      <w:spacing w:after="100"/>
    </w:pPr>
    <w:rPr>
      <w:rFonts w:ascii="Calibri" w:eastAsia="Times New Roman" w:hAnsi="Calibri" w:cs="Times New Roman"/>
      <w:lang w:eastAsia="ar-SA"/>
    </w:rPr>
  </w:style>
  <w:style w:type="paragraph" w:styleId="Subttulo">
    <w:name w:val="Subtitle"/>
    <w:basedOn w:val="Normal"/>
    <w:next w:val="Normal"/>
    <w:link w:val="SubttuloChar"/>
    <w:uiPriority w:val="11"/>
    <w:qFormat/>
    <w:rsid w:val="0069083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har">
    <w:name w:val="Subtítulo Char"/>
    <w:basedOn w:val="Fontepargpadro"/>
    <w:link w:val="Subttulo"/>
    <w:uiPriority w:val="11"/>
    <w:rsid w:val="0069083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PargrafodaLista">
    <w:name w:val="List Paragraph"/>
    <w:basedOn w:val="Normal"/>
    <w:uiPriority w:val="34"/>
    <w:qFormat/>
    <w:rsid w:val="00542139"/>
    <w:pPr>
      <w:ind w:left="720"/>
      <w:contextualSpacing/>
    </w:pPr>
  </w:style>
  <w:style w:type="character" w:customStyle="1" w:styleId="Ttulo3Char">
    <w:name w:val="Título 3 Char"/>
    <w:basedOn w:val="Fontepargpadro"/>
    <w:link w:val="Ttulo3"/>
    <w:uiPriority w:val="9"/>
    <w:rsid w:val="00791C4C"/>
    <w:rPr>
      <w:rFonts w:ascii="Arial" w:eastAsiaTheme="majorEastAsia" w:hAnsi="Arial" w:cstheme="majorBidi"/>
      <w:b/>
      <w:bCs/>
      <w:color w:val="000000" w:themeColor="text1"/>
      <w:sz w:val="24"/>
    </w:rPr>
  </w:style>
  <w:style w:type="paragraph" w:styleId="Sumrio3">
    <w:name w:val="toc 3"/>
    <w:basedOn w:val="Normal"/>
    <w:next w:val="Normal"/>
    <w:autoRedefine/>
    <w:uiPriority w:val="39"/>
    <w:unhideWhenUsed/>
    <w:rsid w:val="00AA5C07"/>
    <w:pPr>
      <w:spacing w:after="100"/>
      <w:ind w:left="440"/>
    </w:pPr>
  </w:style>
  <w:style w:type="paragraph" w:styleId="Rodap">
    <w:name w:val="footer"/>
    <w:basedOn w:val="Normal"/>
    <w:link w:val="RodapChar"/>
    <w:uiPriority w:val="99"/>
    <w:unhideWhenUsed/>
    <w:rsid w:val="005B663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5B6637"/>
  </w:style>
  <w:style w:type="character" w:styleId="Hyperlink">
    <w:name w:val="Hyperlink"/>
    <w:basedOn w:val="Fontepargpadro"/>
    <w:uiPriority w:val="99"/>
    <w:unhideWhenUsed/>
    <w:rsid w:val="00AF1666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AF16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288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7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9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F5A5BA9-D61B-4F06-97A0-7735646246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</TotalTime>
  <Pages>8</Pages>
  <Words>198</Words>
  <Characters>1071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MILIA</dc:creator>
  <cp:keywords/>
  <dc:description/>
  <cp:lastModifiedBy>Matheus Barreto</cp:lastModifiedBy>
  <cp:revision>4</cp:revision>
  <dcterms:created xsi:type="dcterms:W3CDTF">2020-03-25T14:50:00Z</dcterms:created>
  <dcterms:modified xsi:type="dcterms:W3CDTF">2020-04-29T19:11:00Z</dcterms:modified>
</cp:coreProperties>
</file>